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D68F78" w14:textId="77777777" w:rsidR="005918AB" w:rsidRDefault="00F14876">
      <w:pPr>
        <w:pStyle w:val="Title"/>
      </w:pPr>
      <w:r>
        <w:t>Complex Analysis Qualifying Exam – Fall 2021</w:t>
      </w:r>
    </w:p>
    <w:p w14:paraId="743CC1DF" w14:textId="77777777" w:rsidR="005918AB" w:rsidRDefault="00F14876">
      <w:pPr>
        <w:pStyle w:val="Heading2"/>
      </w:pPr>
      <w:bookmarkStart w:id="0" w:name="instructions"/>
      <w:bookmarkStart w:id="1" w:name="Xe97d00a070f6f581c154b54039e4b9805160c63"/>
      <w:bookmarkStart w:id="2" w:name="main-content"/>
      <w:r>
        <w:t>Instructions</w:t>
      </w:r>
    </w:p>
    <w:p w14:paraId="59E66CF0" w14:textId="77777777" w:rsidR="005918AB" w:rsidRDefault="00F14876">
      <w:pPr>
        <w:pStyle w:val="FirstParagraph"/>
      </w:pPr>
      <w:r>
        <w:t>All problems are of equal weight. Arrange your solutions in numerical order even if you do not solve them in that order. Show work and carefully justify/prove your assertions.</w:t>
      </w:r>
    </w:p>
    <w:p w14:paraId="77EE26CC" w14:textId="77777777" w:rsidR="005918AB" w:rsidRDefault="00F14876">
      <w:pPr>
        <w:pStyle w:val="Heading2"/>
      </w:pPr>
      <w:bookmarkStart w:id="3" w:name="problems"/>
      <w:bookmarkEnd w:id="0"/>
      <w:r>
        <w:t>Problems</w:t>
      </w:r>
    </w:p>
    <w:p w14:paraId="06536ABB" w14:textId="77777777" w:rsidR="005918AB" w:rsidRDefault="00F14876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analytic function o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ecessarily a constan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z</m:t>
            </m:r>
          </m:e>
        </m:ba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lso analytic.</w:t>
      </w:r>
    </w:p>
    <w:p w14:paraId="49323CE8" w14:textId="77777777" w:rsidR="005918AB" w:rsidRDefault="00F14876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iecewise smooth curv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ntinuous function on </w:t>
      </w:r>
      <m:oMath>
        <m:r>
          <w:rPr>
            <w:rFonts w:ascii="Cambria Math" w:hAnsi="Cambria Math"/>
          </w:rPr>
          <m:t>γ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by</w:t>
      </w:r>
    </w:p>
    <w:p w14:paraId="27577A3B" w14:textId="77777777" w:rsidR="005918AB" w:rsidRDefault="00F1487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w:rPr>
              <w:rFonts w:ascii="Cambria Math" w:hAnsi="Cambria Math"/>
            </w:rPr>
            <m:t> dw</m:t>
          </m:r>
        </m:oMath>
      </m:oMathPara>
    </w:p>
    <w:p w14:paraId="61F8FD20" w14:textId="77777777" w:rsidR="005918AB" w:rsidRDefault="00F14876">
      <w:pPr>
        <w:numPr>
          <w:ilvl w:val="0"/>
          <w:numId w:val="1"/>
        </w:numPr>
      </w:pPr>
      <w:r>
        <w:t xml:space="preserve">is analytic on the complement of the curve </w:t>
      </w:r>
      <m:oMath>
        <m:r>
          <w:rPr>
            <w:rFonts w:ascii="Cambria Math" w:hAnsi="Cambria Math"/>
          </w:rPr>
          <m:t>γ</m:t>
        </m:r>
      </m:oMath>
      <w:r>
        <w:t>.</w:t>
      </w:r>
    </w:p>
    <w:p w14:paraId="2813B0B5" w14:textId="77777777" w:rsidR="005918AB" w:rsidRDefault="00F14876">
      <w:pPr>
        <w:numPr>
          <w:ilvl w:val="0"/>
          <w:numId w:val="2"/>
        </w:numPr>
      </w:pPr>
      <w:r>
        <w:t xml:space="preserve">(10 points) Suppos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Use a wedge of angl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to evaluate the integral</w:t>
      </w:r>
    </w:p>
    <w:p w14:paraId="166EE1CE" w14:textId="77777777" w:rsidR="005918AB" w:rsidRDefault="00F1487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36D94B57" w14:textId="77777777" w:rsidR="005918AB" w:rsidRDefault="00F14876">
      <w:pPr>
        <w:numPr>
          <w:ilvl w:val="0"/>
          <w:numId w:val="2"/>
        </w:numPr>
      </w:pPr>
      <w:proofErr w:type="gramStart"/>
      <w:r>
        <w:t>(10 points) Prove</w:t>
      </w:r>
      <w:proofErr w:type="gramEnd"/>
      <w:r>
        <w:t xml:space="preserve"> that the seque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converges uniformly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</m:oMath>
      <w:r>
        <w:t xml:space="preserve"> on compact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492C2897" w14:textId="77777777" w:rsidR="005918AB" w:rsidRDefault="00F14876">
      <w:pPr>
        <w:numPr>
          <w:ilvl w:val="0"/>
          <w:numId w:val="1"/>
        </w:numPr>
      </w:pPr>
      <w:r>
        <w:t xml:space="preserve">Hint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</m:oMath>
      <w:r>
        <w:t xml:space="preserve"> is uniformly continuous on compact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3E1DF67B" w14:textId="77777777" w:rsidR="005918AB" w:rsidRDefault="00F14876">
      <w:pPr>
        <w:numPr>
          <w:ilvl w:val="0"/>
          <w:numId w:val="2"/>
        </w:numPr>
      </w:pPr>
      <w:r>
        <w:t xml:space="preserve">(10 points) Assume </w:t>
      </w:r>
      <m:oMath>
        <m:r>
          <w:rPr>
            <w:rFonts w:ascii="Cambria Math" w:hAnsi="Cambria Math"/>
          </w:rPr>
          <m:t>f</m:t>
        </m:r>
      </m:oMath>
      <w:r>
        <w:t xml:space="preserve"> is an entire function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where </w:t>
      </w:r>
      <m:oMath>
        <m:r>
          <w:rPr>
            <w:rFonts w:ascii="Cambria Math" w:hAnsi="Cambria Math"/>
          </w:rPr>
          <m:t>θ</m:t>
        </m:r>
      </m:oMath>
      <w:r>
        <w:t xml:space="preserve"> is a real number and </w:t>
      </w:r>
      <m:oMath>
        <m:r>
          <w:rPr>
            <w:rFonts w:ascii="Cambria Math" w:hAnsi="Cambria Math"/>
          </w:rPr>
          <m:t>n</m:t>
        </m:r>
      </m:oMath>
      <w:r>
        <w:t xml:space="preserve"> a non-negative integer.</w:t>
      </w:r>
    </w:p>
    <w:p w14:paraId="1E85AD6B" w14:textId="77777777" w:rsidR="005918AB" w:rsidRDefault="00F14876">
      <w:pPr>
        <w:numPr>
          <w:ilvl w:val="0"/>
          <w:numId w:val="1"/>
        </w:numPr>
      </w:pPr>
      <w:r>
        <w:t xml:space="preserve">[Suggestion: First use the maximum and minimum modulus theorem to show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z</m:t>
                </m:r>
              </m:den>
            </m:f>
          </m:e>
        </m:nary>
      </m:oMath>
      <w:r>
        <w:t xml:space="preserve"> if </w:t>
      </w:r>
      <m:oMath>
        <m:r>
          <w:rPr>
            <w:rFonts w:ascii="Cambria Math" w:hAnsi="Cambria Math"/>
          </w:rPr>
          <m:t>f</m:t>
        </m:r>
      </m:oMath>
      <w:r>
        <w:t xml:space="preserve"> has zeros.]</w:t>
      </w:r>
    </w:p>
    <w:p w14:paraId="095AA875" w14:textId="77777777" w:rsidR="005918AB" w:rsidRDefault="00F14876">
      <w:pPr>
        <w:numPr>
          <w:ilvl w:val="0"/>
          <w:numId w:val="2"/>
        </w:numPr>
      </w:pPr>
      <w:r>
        <w:t xml:space="preserve">(10 points) Show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cr m:val="double-struck"/>
            <m:sty m:val="p"/>
          </m:rPr>
          <w:rPr>
            <w:rFonts w:ascii="Cambria Math" w:hAnsi="Cambria Math"/>
          </w:rPr>
          <m:t>)→C</m:t>
        </m:r>
      </m:oMath>
      <w:r>
        <w:t xml:space="preserve"> is holomorphic, with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M</m:t>
        </m:r>
      </m:oMath>
      <w:r>
        <w:t xml:space="preserve"> for som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then</w:t>
      </w:r>
    </w:p>
    <w:p w14:paraId="75FD4806" w14:textId="77777777" w:rsidR="005918AB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bar>
                  <m:r>
                    <w:rPr>
                      <w:rFonts w:ascii="Cambria Math" w:hAnsi="Cambria Math"/>
                    </w:rPr>
                    <m:t> 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num>
            <m:den>
              <m:r>
                <w:rPr>
                  <w:rFonts w:ascii="Cambria Math" w:hAnsi="Cambria Math"/>
                </w:rPr>
                <m:t>MR</m:t>
              </m:r>
            </m:den>
          </m:f>
        </m:oMath>
      </m:oMathPara>
    </w:p>
    <w:p w14:paraId="10C0FEE0" w14:textId="77777777" w:rsidR="005918AB" w:rsidRDefault="00F14876">
      <w:pPr>
        <w:numPr>
          <w:ilvl w:val="0"/>
          <w:numId w:val="2"/>
        </w:numPr>
      </w:pPr>
      <w:r>
        <w:lastRenderedPageBreak/>
        <w:t xml:space="preserve">(10 points) Find a conformal map from the intersection o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 to the upper half plane.</w:t>
      </w:r>
      <w:bookmarkEnd w:id="1"/>
      <w:bookmarkEnd w:id="2"/>
      <w:bookmarkEnd w:id="3"/>
    </w:p>
    <w:sectPr w:rsidR="005918A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9E54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FFE7A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61524152">
    <w:abstractNumId w:val="0"/>
  </w:num>
  <w:num w:numId="2" w16cid:durableId="7163240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18AB"/>
    <w:rsid w:val="002D21EB"/>
    <w:rsid w:val="004E21F1"/>
    <w:rsid w:val="005918AB"/>
    <w:rsid w:val="00655447"/>
    <w:rsid w:val="00741BEE"/>
    <w:rsid w:val="008356BF"/>
    <w:rsid w:val="00DE35E4"/>
    <w:rsid w:val="00F1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C5566"/>
  <w15:docId w15:val="{CABDD93E-22DC-4F30-B8FE-C8B7660FA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092</Characters>
  <Application>Microsoft Office Word</Application>
  <DocSecurity>0</DocSecurity>
  <Lines>2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 – Fall 2021</vt:lpstr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– Fall 2021</dc:title>
  <dc:creator>Paul Pollack</dc:creator>
  <cp:keywords/>
  <cp:lastModifiedBy>Paul Pollack</cp:lastModifiedBy>
  <cp:revision>4</cp:revision>
  <dcterms:created xsi:type="dcterms:W3CDTF">2026-03-28T18:19:00Z</dcterms:created>
  <dcterms:modified xsi:type="dcterms:W3CDTF">2026-03-28T19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